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76ECD" w:rsidP="009344FF">
      <w:r w:rsidRPr="00776ECD">
        <w:t>T</w:t>
      </w:r>
      <w:r w:rsidR="00901DAD">
        <w:t xml:space="preserve">his </w:t>
      </w:r>
      <w:r w:rsidRPr="00776ECD">
        <w:t>is a very good work. Please publish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F7EBF" w:rsidRPr="008D3EF9" w:rsidRDefault="008D3EF9" w:rsidP="009344FF">
      <w:proofErr w:type="spellStart"/>
      <w:r w:rsidRPr="008D3EF9">
        <w:t>Dr.</w:t>
      </w:r>
      <w:proofErr w:type="spellEnd"/>
      <w:r w:rsidRPr="008D3EF9">
        <w:t xml:space="preserve"> Andrzej Kowalski, Jan Kochanowski University, Poland</w:t>
      </w:r>
      <w:bookmarkStart w:id="0" w:name="_GoBack"/>
      <w:bookmarkEnd w:id="0"/>
    </w:p>
    <w:sectPr w:rsidR="009F7EBF" w:rsidRPr="008D3E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xtDQzMzQzM7AwNrdQ0lEKTi0uzszPAykwrAUAXWgvDCwAAAA="/>
  </w:docVars>
  <w:rsids>
    <w:rsidRoot w:val="00A72896"/>
    <w:rsid w:val="002C0B2C"/>
    <w:rsid w:val="002C2F43"/>
    <w:rsid w:val="00776ECD"/>
    <w:rsid w:val="008D3EF9"/>
    <w:rsid w:val="00901DAD"/>
    <w:rsid w:val="009344FF"/>
    <w:rsid w:val="009C478F"/>
    <w:rsid w:val="009F328F"/>
    <w:rsid w:val="009F7EBF"/>
    <w:rsid w:val="00A72896"/>
    <w:rsid w:val="00CF3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2A0BD"/>
  <w15:docId w15:val="{10D001F1-2A39-4C52-9025-40A40E88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0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0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</Words>
  <Characters>115</Characters>
  <Application>Microsoft Office Word</Application>
  <DocSecurity>0</DocSecurity>
  <Lines>1</Lines>
  <Paragraphs>1</Paragraphs>
  <ScaleCrop>false</ScaleCrop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4-01T06:52:00Z</dcterms:modified>
</cp:coreProperties>
</file>